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718C6" w14:textId="5BC47BC1" w:rsidR="006333F2" w:rsidRDefault="006333F2" w:rsidP="00975676">
      <w:pPr>
        <w:pStyle w:val="Overskrift1"/>
      </w:pPr>
      <w:r>
        <w:t>Logging</w:t>
      </w:r>
    </w:p>
    <w:p w14:paraId="09B5762E" w14:textId="0094441B" w:rsidR="00C16376" w:rsidRPr="00D265B0" w:rsidRDefault="00975676" w:rsidP="00D265B0">
      <w:pPr>
        <w:pStyle w:val="Overskrift2"/>
        <w:shd w:val="clear" w:color="auto" w:fill="FFFFFF"/>
        <w:spacing w:before="384" w:after="154"/>
        <w:rPr>
          <w:rFonts w:ascii="Roboto" w:hAnsi="Roboto"/>
          <w:spacing w:val="-2"/>
          <w:sz w:val="37"/>
          <w:szCs w:val="37"/>
          <w:lang w:val="da-DK" w:bidi="ar-SA"/>
        </w:rPr>
      </w:pPr>
      <w:r>
        <w:t>Exercise</w:t>
      </w:r>
      <w:r w:rsidR="00D265B0">
        <w:t xml:space="preserve"> </w:t>
      </w:r>
      <w:r w:rsidR="00D265B0">
        <w:rPr>
          <w:rFonts w:ascii="Roboto" w:hAnsi="Roboto"/>
          <w:b/>
          <w:bCs/>
          <w:spacing w:val="-2"/>
          <w:sz w:val="37"/>
          <w:szCs w:val="37"/>
        </w:rPr>
        <w:t>Application logging</w:t>
      </w:r>
    </w:p>
    <w:p w14:paraId="0A68DCE1" w14:textId="198C0B0B" w:rsidR="00975676" w:rsidRDefault="00975676" w:rsidP="00975676">
      <w:pPr>
        <w:pStyle w:val="Overskrift2"/>
      </w:pPr>
      <w:r>
        <w:t xml:space="preserve">1 </w:t>
      </w:r>
    </w:p>
    <w:p w14:paraId="28AA758B" w14:textId="6F115D8A" w:rsidR="00975676" w:rsidRDefault="00975676" w:rsidP="00975676">
      <w:r w:rsidRPr="00975676">
        <w:rPr>
          <w:noProof/>
        </w:rPr>
        <w:drawing>
          <wp:inline distT="0" distB="0" distL="0" distR="0" wp14:anchorId="083E5B9E" wp14:editId="26F91967">
            <wp:extent cx="5731510" cy="2382520"/>
            <wp:effectExtent l="0" t="0" r="0" b="0"/>
            <wp:docPr id="1660870335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870335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62406" w14:textId="38D26BD9" w:rsidR="00336C06" w:rsidRDefault="00336C06" w:rsidP="00975676">
      <w:r w:rsidRPr="00336C06">
        <w:rPr>
          <w:noProof/>
        </w:rPr>
        <w:drawing>
          <wp:inline distT="0" distB="0" distL="0" distR="0" wp14:anchorId="7B8036A0" wp14:editId="3E4788CC">
            <wp:extent cx="5731510" cy="3764915"/>
            <wp:effectExtent l="0" t="0" r="0" b="0"/>
            <wp:docPr id="870614841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14841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1BF5" w14:textId="483B3C7A" w:rsidR="00975676" w:rsidRDefault="00975676" w:rsidP="00975676">
      <w:pPr>
        <w:pStyle w:val="Overskrift2"/>
      </w:pPr>
      <w:r>
        <w:lastRenderedPageBreak/>
        <w:t>2</w:t>
      </w:r>
    </w:p>
    <w:p w14:paraId="4DB5ED3C" w14:textId="4FB57C16" w:rsidR="00975676" w:rsidRDefault="00336C06" w:rsidP="00975676">
      <w:r w:rsidRPr="00336C06">
        <w:rPr>
          <w:noProof/>
        </w:rPr>
        <w:drawing>
          <wp:inline distT="0" distB="0" distL="0" distR="0" wp14:anchorId="0066429F" wp14:editId="7AEAF9AB">
            <wp:extent cx="5731510" cy="2931795"/>
            <wp:effectExtent l="0" t="0" r="0" b="0"/>
            <wp:docPr id="411655782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655782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5718E" w14:textId="1022589D" w:rsidR="00975676" w:rsidRDefault="00975676" w:rsidP="0020739F">
      <w:pPr>
        <w:pStyle w:val="Overskrift2"/>
      </w:pPr>
      <w:r>
        <w:t>3</w:t>
      </w:r>
    </w:p>
    <w:p w14:paraId="168B040F" w14:textId="6D75371C" w:rsidR="00336C06" w:rsidRDefault="00724C07" w:rsidP="00975676">
      <w:r w:rsidRPr="00724C07">
        <w:rPr>
          <w:noProof/>
        </w:rPr>
        <w:drawing>
          <wp:inline distT="0" distB="0" distL="0" distR="0" wp14:anchorId="44D010AE" wp14:editId="07F2B2A8">
            <wp:extent cx="5731510" cy="2900045"/>
            <wp:effectExtent l="0" t="0" r="0" b="0"/>
            <wp:docPr id="1597467984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467984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DF84" w14:textId="4B269847" w:rsidR="0020739F" w:rsidRDefault="0020739F" w:rsidP="0020739F">
      <w:pPr>
        <w:pStyle w:val="Overskrift2"/>
      </w:pPr>
      <w:r>
        <w:t>4</w:t>
      </w:r>
    </w:p>
    <w:p w14:paraId="595BBB85" w14:textId="35E789E9" w:rsidR="0020739F" w:rsidRDefault="0020739F" w:rsidP="00975676">
      <w:r w:rsidRPr="0020739F">
        <w:rPr>
          <w:noProof/>
        </w:rPr>
        <w:drawing>
          <wp:inline distT="0" distB="0" distL="0" distR="0" wp14:anchorId="0EA282BE" wp14:editId="2187A775">
            <wp:extent cx="5731510" cy="2873375"/>
            <wp:effectExtent l="0" t="0" r="0" b="0"/>
            <wp:docPr id="2106958115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958115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429BC" w14:textId="02120298" w:rsidR="00663882" w:rsidRDefault="00663882" w:rsidP="00663882">
      <w:pPr>
        <w:pStyle w:val="Overskrift2"/>
      </w:pPr>
      <w:r>
        <w:t>6</w:t>
      </w:r>
    </w:p>
    <w:p w14:paraId="7D29917C" w14:textId="68379D1E" w:rsidR="00663882" w:rsidRPr="00663882" w:rsidRDefault="00663882" w:rsidP="00663882">
      <w:r w:rsidRPr="00663882">
        <w:rPr>
          <w:noProof/>
        </w:rPr>
        <w:drawing>
          <wp:inline distT="0" distB="0" distL="0" distR="0" wp14:anchorId="3893821B" wp14:editId="07D6666F">
            <wp:extent cx="5731510" cy="2934970"/>
            <wp:effectExtent l="0" t="0" r="0" b="0"/>
            <wp:docPr id="2102817865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817865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37A23" w14:textId="4D437176" w:rsidR="00663882" w:rsidRDefault="00663882" w:rsidP="00975676">
      <w:r w:rsidRPr="00663882">
        <w:rPr>
          <w:noProof/>
        </w:rPr>
        <w:drawing>
          <wp:inline distT="0" distB="0" distL="0" distR="0" wp14:anchorId="2F649781" wp14:editId="1343BAC8">
            <wp:extent cx="5731510" cy="2940685"/>
            <wp:effectExtent l="0" t="0" r="0" b="0"/>
            <wp:docPr id="256524212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24212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0D90" w14:textId="0D6E62F8" w:rsidR="008A1C0E" w:rsidRPr="00D265B0" w:rsidRDefault="008A1C0E" w:rsidP="00D265B0">
      <w:pPr>
        <w:pStyle w:val="Overskrift2"/>
        <w:shd w:val="clear" w:color="auto" w:fill="FFFFFF"/>
        <w:spacing w:before="384" w:after="154"/>
        <w:rPr>
          <w:rFonts w:ascii="Roboto" w:hAnsi="Roboto"/>
          <w:spacing w:val="-2"/>
          <w:sz w:val="37"/>
          <w:szCs w:val="37"/>
          <w:lang w:val="da-DK" w:bidi="ar-SA"/>
        </w:rPr>
      </w:pPr>
      <w:r>
        <w:t>Exercises</w:t>
      </w:r>
      <w:r w:rsidR="00D265B0">
        <w:t xml:space="preserve"> </w:t>
      </w:r>
      <w:r w:rsidR="00D265B0">
        <w:rPr>
          <w:rFonts w:ascii="Roboto" w:hAnsi="Roboto"/>
          <w:b/>
          <w:bCs/>
          <w:spacing w:val="-2"/>
          <w:sz w:val="37"/>
          <w:szCs w:val="37"/>
        </w:rPr>
        <w:t>Experiment logging</w:t>
      </w:r>
    </w:p>
    <w:p w14:paraId="6C627DF1" w14:textId="5493FDD5" w:rsidR="008A1C0E" w:rsidRPr="008A1C0E" w:rsidRDefault="008A1C0E" w:rsidP="008A1C0E">
      <w:pPr>
        <w:pStyle w:val="Overskrift2"/>
      </w:pPr>
      <w:r>
        <w:t xml:space="preserve">1 </w:t>
      </w:r>
    </w:p>
    <w:p w14:paraId="773EF394" w14:textId="0898F3F1" w:rsidR="008A1C0E" w:rsidRDefault="008A1C0E" w:rsidP="008A1C0E">
      <w:r w:rsidRPr="008A1C0E">
        <w:rPr>
          <w:noProof/>
        </w:rPr>
        <w:drawing>
          <wp:inline distT="0" distB="0" distL="0" distR="0" wp14:anchorId="6ED3103B" wp14:editId="7AF98362">
            <wp:extent cx="5731510" cy="2907665"/>
            <wp:effectExtent l="0" t="0" r="0" b="0"/>
            <wp:docPr id="173634941" name="Billede 1" descr="Et billede, der indeholder tekst, skærmbillede, software, Websid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34941" name="Billede 1" descr="Et billede, der indeholder tekst, skærmbillede, software, Webside&#10;&#10;AI-genereret indhold kan være ukorrek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F9CE7" w14:textId="3A3DCB4B" w:rsidR="008A1C0E" w:rsidRDefault="008A1C0E" w:rsidP="008A1C0E">
      <w:r w:rsidRPr="008A1C0E">
        <w:rPr>
          <w:noProof/>
        </w:rPr>
        <w:drawing>
          <wp:inline distT="0" distB="0" distL="0" distR="0" wp14:anchorId="6FACC24D" wp14:editId="62EF565A">
            <wp:extent cx="5731510" cy="2133600"/>
            <wp:effectExtent l="0" t="0" r="0" b="0"/>
            <wp:docPr id="146746754" name="Billede 1" descr="Et billede, der indeholder skærmbillede, tekst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46754" name="Billede 1" descr="Et billede, der indeholder skærmbillede, tekst, software, Multimediesoftware&#10;&#10;AI-genereret indhold kan være ukorrek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792E7" w14:textId="367B70F9" w:rsidR="008A1C0E" w:rsidRDefault="008A1C0E" w:rsidP="008A1C0E">
      <w:pPr>
        <w:pStyle w:val="Overskrift2"/>
      </w:pPr>
      <w:r>
        <w:t>2</w:t>
      </w:r>
    </w:p>
    <w:p w14:paraId="67BB00AF" w14:textId="14DEB353" w:rsidR="008A1C0E" w:rsidRDefault="008A1C0E" w:rsidP="008A1C0E">
      <w:r w:rsidRPr="008A1C0E">
        <w:rPr>
          <w:noProof/>
        </w:rPr>
        <w:drawing>
          <wp:inline distT="0" distB="0" distL="0" distR="0" wp14:anchorId="3E923784" wp14:editId="2E521C89">
            <wp:extent cx="5731510" cy="3445510"/>
            <wp:effectExtent l="0" t="0" r="0" b="0"/>
            <wp:docPr id="829260389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60389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2174" w14:textId="20B83709" w:rsidR="008A1C0E" w:rsidRDefault="008A1C0E" w:rsidP="008A1C0E">
      <w:pPr>
        <w:pStyle w:val="Overskrift2"/>
      </w:pPr>
      <w:r>
        <w:t>3</w:t>
      </w:r>
    </w:p>
    <w:p w14:paraId="4B46D1AB" w14:textId="02F870C8" w:rsidR="0001270A" w:rsidRDefault="008A1C0E" w:rsidP="0001270A">
      <w:r w:rsidRPr="008A1C0E">
        <w:rPr>
          <w:noProof/>
        </w:rPr>
        <w:drawing>
          <wp:inline distT="0" distB="0" distL="0" distR="0" wp14:anchorId="57713AB4" wp14:editId="217A60E5">
            <wp:extent cx="5731510" cy="2752090"/>
            <wp:effectExtent l="0" t="0" r="0" b="0"/>
            <wp:docPr id="630542219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542219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C034" w14:textId="799F3FB6" w:rsidR="0001270A" w:rsidRDefault="0001270A" w:rsidP="0001270A">
      <w:pPr>
        <w:pStyle w:val="Overskrift2"/>
      </w:pPr>
      <w:r>
        <w:t>4</w:t>
      </w:r>
    </w:p>
    <w:p w14:paraId="03FD73CB" w14:textId="04085987" w:rsidR="0001270A" w:rsidRDefault="0001270A" w:rsidP="008A1C0E">
      <w:r w:rsidRPr="0001270A">
        <w:drawing>
          <wp:inline distT="0" distB="0" distL="0" distR="0" wp14:anchorId="4F5F53C7" wp14:editId="563AB9C7">
            <wp:extent cx="5731510" cy="2921000"/>
            <wp:effectExtent l="0" t="0" r="2540" b="0"/>
            <wp:docPr id="1591106275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06275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0FDF9" w14:textId="6EA699DB" w:rsidR="0001270A" w:rsidRDefault="0001270A" w:rsidP="008A1C0E">
      <w:r w:rsidRPr="0001270A">
        <w:drawing>
          <wp:inline distT="0" distB="0" distL="0" distR="0" wp14:anchorId="08695562" wp14:editId="53E5809B">
            <wp:extent cx="5731510" cy="3037205"/>
            <wp:effectExtent l="0" t="0" r="2540" b="0"/>
            <wp:docPr id="26422001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22001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9E8EC" w14:textId="366949E2" w:rsidR="0001270A" w:rsidRDefault="0001270A" w:rsidP="008A1C0E">
      <w:r w:rsidRPr="0001270A">
        <w:drawing>
          <wp:inline distT="0" distB="0" distL="0" distR="0" wp14:anchorId="00443634" wp14:editId="16F3418C">
            <wp:extent cx="5731510" cy="3012440"/>
            <wp:effectExtent l="0" t="0" r="2540" b="0"/>
            <wp:docPr id="1865511520" name="Billede 1" descr="Et billede, der indeholder skærmbillede, tekst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11520" name="Billede 1" descr="Et billede, der indeholder skærmbillede, tekst, software, Multimediesoftware&#10;&#10;AI-genereret indhold kan være ukorrek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647F2" w14:textId="04046939" w:rsidR="0001270A" w:rsidRDefault="0001270A" w:rsidP="0001270A">
      <w:pPr>
        <w:pStyle w:val="Overskrift3"/>
      </w:pPr>
      <w:r>
        <w:t>4a</w:t>
      </w:r>
    </w:p>
    <w:p w14:paraId="22ABD266" w14:textId="12C33651" w:rsidR="0001270A" w:rsidRDefault="0001270A" w:rsidP="008A1C0E">
      <w:r w:rsidRPr="0001270A">
        <w:drawing>
          <wp:inline distT="0" distB="0" distL="0" distR="0" wp14:anchorId="660785C2" wp14:editId="09FFA0D0">
            <wp:extent cx="5731510" cy="2886710"/>
            <wp:effectExtent l="0" t="0" r="2540" b="8890"/>
            <wp:docPr id="1160724642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724642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DAC60" w14:textId="0B93492F" w:rsidR="006C56E7" w:rsidRDefault="006C56E7" w:rsidP="006C56E7">
      <w:pPr>
        <w:pStyle w:val="Overskrift3"/>
      </w:pPr>
      <w:r>
        <w:t>4 b</w:t>
      </w:r>
    </w:p>
    <w:p w14:paraId="07F496F7" w14:textId="77777777" w:rsidR="0001270A" w:rsidRDefault="0001270A" w:rsidP="008A1C0E"/>
    <w:p w14:paraId="60EDEFA7" w14:textId="3EF36FA8" w:rsidR="008A1C0E" w:rsidRDefault="006C56E7" w:rsidP="008A1C0E">
      <w:r w:rsidRPr="006C56E7">
        <w:drawing>
          <wp:inline distT="0" distB="0" distL="0" distR="0" wp14:anchorId="1C0F5647" wp14:editId="3EF760F2">
            <wp:extent cx="5731510" cy="2790825"/>
            <wp:effectExtent l="0" t="0" r="2540" b="9525"/>
            <wp:docPr id="1001322891" name="Billede 1" descr="Et billede, der indeholder tekst, skærmbillede, software, Multimediesoftwar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322891" name="Billede 1" descr="Et billede, der indeholder tekst, skærmbillede, software, Multimediesoftware&#10;&#10;AI-genereret indhold kan være ukorrek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DF163" w14:textId="411CBC6B" w:rsidR="006C56E7" w:rsidRDefault="006C56E7" w:rsidP="008A1C0E">
      <w:r w:rsidRPr="006C56E7">
        <w:drawing>
          <wp:inline distT="0" distB="0" distL="0" distR="0" wp14:anchorId="06751D08" wp14:editId="1D942D95">
            <wp:extent cx="5731510" cy="2916555"/>
            <wp:effectExtent l="0" t="0" r="2540" b="0"/>
            <wp:docPr id="1010716148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716148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FEA1" w14:textId="2C67F7E3" w:rsidR="006C56E7" w:rsidRDefault="006C56E7" w:rsidP="008A1C0E">
      <w:r w:rsidRPr="006C56E7">
        <w:drawing>
          <wp:inline distT="0" distB="0" distL="0" distR="0" wp14:anchorId="2B9D9183" wp14:editId="1250FC06">
            <wp:extent cx="5731510" cy="2999105"/>
            <wp:effectExtent l="0" t="0" r="2540" b="0"/>
            <wp:docPr id="1386293729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293729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4FCB2" w14:textId="135B9CF0" w:rsidR="006C56E7" w:rsidRDefault="006C56E7" w:rsidP="006C56E7">
      <w:pPr>
        <w:pStyle w:val="Overskrift3"/>
      </w:pPr>
      <w:r>
        <w:t>4c</w:t>
      </w:r>
    </w:p>
    <w:p w14:paraId="6C971B88" w14:textId="1E682DF3" w:rsidR="006C56E7" w:rsidRDefault="000B69AC" w:rsidP="008A1C0E">
      <w:r w:rsidRPr="000B69AC">
        <w:drawing>
          <wp:inline distT="0" distB="0" distL="0" distR="0" wp14:anchorId="1DB77D46" wp14:editId="6E5C3E69">
            <wp:extent cx="5731510" cy="3007995"/>
            <wp:effectExtent l="0" t="0" r="2540" b="1905"/>
            <wp:docPr id="60674052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74052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18B32" w14:textId="0DD3F49F" w:rsidR="000B69AC" w:rsidRDefault="000B69AC" w:rsidP="008A1C0E">
      <w:r w:rsidRPr="000B69AC">
        <w:drawing>
          <wp:inline distT="0" distB="0" distL="0" distR="0" wp14:anchorId="175C29E4" wp14:editId="76BBD3E6">
            <wp:extent cx="5731510" cy="3057525"/>
            <wp:effectExtent l="0" t="0" r="2540" b="9525"/>
            <wp:docPr id="1323323129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23129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6BA4" w14:textId="6016F1B6" w:rsidR="00F33125" w:rsidRDefault="00F33125" w:rsidP="00F33125">
      <w:pPr>
        <w:pStyle w:val="Overskrift2"/>
      </w:pPr>
      <w:r>
        <w:t xml:space="preserve">5 </w:t>
      </w:r>
    </w:p>
    <w:p w14:paraId="231A6D75" w14:textId="444B221D" w:rsidR="00F33125" w:rsidRDefault="00F33125" w:rsidP="00F33125">
      <w:pPr>
        <w:pStyle w:val="Overskrift3"/>
      </w:pPr>
      <w:r>
        <w:t>Overview</w:t>
      </w:r>
    </w:p>
    <w:p w14:paraId="298C4CC2" w14:textId="4BBDE367" w:rsidR="00F33125" w:rsidRDefault="00F33125" w:rsidP="00F33125">
      <w:r w:rsidRPr="00F33125">
        <w:drawing>
          <wp:inline distT="0" distB="0" distL="0" distR="0" wp14:anchorId="4EC9CE0B" wp14:editId="6FAF80F7">
            <wp:extent cx="5731510" cy="2764790"/>
            <wp:effectExtent l="0" t="0" r="2540" b="0"/>
            <wp:docPr id="1246468874" name="Billede 1" descr="Et billede, der indeholder tekst, skærmbillede, software, Computerikon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468874" name="Billede 1" descr="Et billede, der indeholder tekst, skærmbillede, software, Computerikon&#10;&#10;AI-genereret indhold kan være ukorrek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C04B7" w14:textId="4AFE6BA8" w:rsidR="00F33125" w:rsidRDefault="00F33125" w:rsidP="00F33125">
      <w:pPr>
        <w:pStyle w:val="Overskrift3"/>
      </w:pPr>
      <w:r>
        <w:t>Files</w:t>
      </w:r>
    </w:p>
    <w:p w14:paraId="12CE9FED" w14:textId="3A44A9B0" w:rsidR="00F33125" w:rsidRPr="00F33125" w:rsidRDefault="00F33125" w:rsidP="00F33125">
      <w:r w:rsidRPr="00F33125">
        <w:drawing>
          <wp:inline distT="0" distB="0" distL="0" distR="0" wp14:anchorId="772EA0B9" wp14:editId="3CC3E2CE">
            <wp:extent cx="5731510" cy="2830830"/>
            <wp:effectExtent l="0" t="0" r="2540" b="7620"/>
            <wp:docPr id="50476862" name="Billede 1" descr="Et billede, der indeholder tekst, skærmbillede, software, nummer/tal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6862" name="Billede 1" descr="Et billede, der indeholder tekst, skærmbillede, software, nummer/tal&#10;&#10;AI-genereret indhold kan være ukorrek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3125" w:rsidRPr="00F331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1304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zMTSzMAOyjA0tLZR0lIJTi4sz8/NACoxqAfvDE1YsAAAA"/>
  </w:docVars>
  <w:rsids>
    <w:rsidRoot w:val="00975676"/>
    <w:rsid w:val="0001270A"/>
    <w:rsid w:val="000A5F86"/>
    <w:rsid w:val="000B69AC"/>
    <w:rsid w:val="00134916"/>
    <w:rsid w:val="00145D0D"/>
    <w:rsid w:val="0016069B"/>
    <w:rsid w:val="00166A00"/>
    <w:rsid w:val="00184C8A"/>
    <w:rsid w:val="001A2C31"/>
    <w:rsid w:val="001E577C"/>
    <w:rsid w:val="0020739F"/>
    <w:rsid w:val="002214BF"/>
    <w:rsid w:val="00336C06"/>
    <w:rsid w:val="003A3281"/>
    <w:rsid w:val="00411403"/>
    <w:rsid w:val="0056153A"/>
    <w:rsid w:val="005C0411"/>
    <w:rsid w:val="00620973"/>
    <w:rsid w:val="006333F2"/>
    <w:rsid w:val="00663882"/>
    <w:rsid w:val="006A1F54"/>
    <w:rsid w:val="006B6F6C"/>
    <w:rsid w:val="006C56E7"/>
    <w:rsid w:val="00724C07"/>
    <w:rsid w:val="007A3059"/>
    <w:rsid w:val="007B7C68"/>
    <w:rsid w:val="008A1C0E"/>
    <w:rsid w:val="008F3B45"/>
    <w:rsid w:val="00975676"/>
    <w:rsid w:val="009F3703"/>
    <w:rsid w:val="00A07671"/>
    <w:rsid w:val="00A91D35"/>
    <w:rsid w:val="00AE15BA"/>
    <w:rsid w:val="00B475E8"/>
    <w:rsid w:val="00BD13B0"/>
    <w:rsid w:val="00BE3055"/>
    <w:rsid w:val="00C16376"/>
    <w:rsid w:val="00CD0D07"/>
    <w:rsid w:val="00CD3DB0"/>
    <w:rsid w:val="00D265B0"/>
    <w:rsid w:val="00DE3F76"/>
    <w:rsid w:val="00DF7C2F"/>
    <w:rsid w:val="00E3596F"/>
    <w:rsid w:val="00EC5817"/>
    <w:rsid w:val="00F33125"/>
    <w:rsid w:val="00F80F89"/>
    <w:rsid w:val="00F81B9F"/>
    <w:rsid w:val="00FD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10482D"/>
  <w15:chartTrackingRefBased/>
  <w15:docId w15:val="{0276A87C-9901-490A-A9BD-93750BB33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ar-SY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9756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756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7567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9756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97567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9756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9756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9756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9756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7567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 w:bidi="ar-SY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7567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bidi="ar-SY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975676"/>
    <w:rPr>
      <w:rFonts w:eastAsiaTheme="majorEastAsia" w:cstheme="majorBidi"/>
      <w:color w:val="0F4761" w:themeColor="accent1" w:themeShade="BF"/>
      <w:sz w:val="28"/>
      <w:szCs w:val="28"/>
      <w:lang w:val="en-US" w:bidi="ar-SY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975676"/>
    <w:rPr>
      <w:rFonts w:eastAsiaTheme="majorEastAsia" w:cstheme="majorBidi"/>
      <w:i/>
      <w:iCs/>
      <w:color w:val="0F4761" w:themeColor="accent1" w:themeShade="BF"/>
      <w:lang w:val="en-US" w:bidi="ar-SY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975676"/>
    <w:rPr>
      <w:rFonts w:eastAsiaTheme="majorEastAsia" w:cstheme="majorBidi"/>
      <w:color w:val="0F4761" w:themeColor="accent1" w:themeShade="BF"/>
      <w:lang w:val="en-US" w:bidi="ar-SY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975676"/>
    <w:rPr>
      <w:rFonts w:eastAsiaTheme="majorEastAsia" w:cstheme="majorBidi"/>
      <w:i/>
      <w:iCs/>
      <w:color w:val="595959" w:themeColor="text1" w:themeTint="A6"/>
      <w:lang w:val="en-US" w:bidi="ar-SY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975676"/>
    <w:rPr>
      <w:rFonts w:eastAsiaTheme="majorEastAsia" w:cstheme="majorBidi"/>
      <w:color w:val="595959" w:themeColor="text1" w:themeTint="A6"/>
      <w:lang w:val="en-US" w:bidi="ar-SY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975676"/>
    <w:rPr>
      <w:rFonts w:eastAsiaTheme="majorEastAsia" w:cstheme="majorBidi"/>
      <w:i/>
      <w:iCs/>
      <w:color w:val="272727" w:themeColor="text1" w:themeTint="D8"/>
      <w:lang w:val="en-US" w:bidi="ar-SY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975676"/>
    <w:rPr>
      <w:rFonts w:eastAsiaTheme="majorEastAsia" w:cstheme="majorBidi"/>
      <w:color w:val="272727" w:themeColor="text1" w:themeTint="D8"/>
      <w:lang w:val="en-US" w:bidi="ar-SY"/>
    </w:rPr>
  </w:style>
  <w:style w:type="paragraph" w:styleId="Titel">
    <w:name w:val="Title"/>
    <w:basedOn w:val="Normal"/>
    <w:next w:val="Normal"/>
    <w:link w:val="TitelTegn"/>
    <w:uiPriority w:val="10"/>
    <w:qFormat/>
    <w:rsid w:val="009756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97567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ar-SY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9756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975676"/>
    <w:rPr>
      <w:rFonts w:eastAsiaTheme="majorEastAsia" w:cstheme="majorBidi"/>
      <w:color w:val="595959" w:themeColor="text1" w:themeTint="A6"/>
      <w:spacing w:val="15"/>
      <w:sz w:val="28"/>
      <w:szCs w:val="28"/>
      <w:lang w:val="en-US" w:bidi="ar-SY"/>
    </w:rPr>
  </w:style>
  <w:style w:type="paragraph" w:styleId="Citat">
    <w:name w:val="Quote"/>
    <w:basedOn w:val="Normal"/>
    <w:next w:val="Normal"/>
    <w:link w:val="CitatTegn"/>
    <w:uiPriority w:val="29"/>
    <w:qFormat/>
    <w:rsid w:val="009756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975676"/>
    <w:rPr>
      <w:i/>
      <w:iCs/>
      <w:color w:val="404040" w:themeColor="text1" w:themeTint="BF"/>
      <w:lang w:val="en-US" w:bidi="ar-SY"/>
    </w:rPr>
  </w:style>
  <w:style w:type="paragraph" w:styleId="Listeafsnit">
    <w:name w:val="List Paragraph"/>
    <w:basedOn w:val="Normal"/>
    <w:uiPriority w:val="34"/>
    <w:qFormat/>
    <w:rsid w:val="00975676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975676"/>
    <w:rPr>
      <w:i/>
      <w:iCs/>
      <w:color w:val="0F4761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9756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975676"/>
    <w:rPr>
      <w:i/>
      <w:iCs/>
      <w:color w:val="0F4761" w:themeColor="accent1" w:themeShade="BF"/>
      <w:lang w:val="en-US" w:bidi="ar-SY"/>
    </w:rPr>
  </w:style>
  <w:style w:type="character" w:styleId="Kraftighenvisning">
    <w:name w:val="Intense Reference"/>
    <w:basedOn w:val="Standardskrifttypeiafsnit"/>
    <w:uiPriority w:val="32"/>
    <w:qFormat/>
    <w:rsid w:val="0097567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22</Words>
  <Characters>137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Overskrifter</vt:lpstr>
      </vt:variant>
      <vt:variant>
        <vt:i4>18</vt:i4>
      </vt:variant>
    </vt:vector>
  </HeadingPairs>
  <TitlesOfParts>
    <vt:vector size="19" baseType="lpstr">
      <vt:lpstr/>
      <vt:lpstr>Logging</vt:lpstr>
      <vt:lpstr>    Exercise Application logging</vt:lpstr>
      <vt:lpstr>    1 </vt:lpstr>
      <vt:lpstr>    2</vt:lpstr>
      <vt:lpstr>    3</vt:lpstr>
      <vt:lpstr>    4</vt:lpstr>
      <vt:lpstr>    6</vt:lpstr>
      <vt:lpstr>    Exercises Experiment logging</vt:lpstr>
      <vt:lpstr>    1 </vt:lpstr>
      <vt:lpstr>    2</vt:lpstr>
      <vt:lpstr>    3</vt:lpstr>
      <vt:lpstr>    4</vt:lpstr>
      <vt:lpstr>        4a</vt:lpstr>
      <vt:lpstr>        4 b</vt:lpstr>
      <vt:lpstr>        4c</vt:lpstr>
      <vt:lpstr>    5 </vt:lpstr>
      <vt:lpstr>        Overview</vt:lpstr>
      <vt:lpstr>        Files</vt:lpstr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Bouzan</dc:creator>
  <cp:keywords/>
  <dc:description/>
  <cp:lastModifiedBy>Jakub Bouzan</cp:lastModifiedBy>
  <cp:revision>3</cp:revision>
  <dcterms:created xsi:type="dcterms:W3CDTF">2026-01-11T21:48:00Z</dcterms:created>
  <dcterms:modified xsi:type="dcterms:W3CDTF">2026-01-12T12:25:00Z</dcterms:modified>
</cp:coreProperties>
</file>